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2" w:name="content"/>
    <w:bookmarkStart w:id="41" w:name="X1bd10b40168d4e4ea8a9c81f3f967f04782b9b9"/>
    <w:p>
      <w:pPr>
        <w:pStyle w:val="Heading1"/>
      </w:pPr>
      <w:r>
        <w:t xml:space="preserve">Multi-Agent Workspace 임시 자료 및 보조 워크플로우 분석</w:t>
      </w:r>
    </w:p>
    <w:bookmarkStart w:id="23" w:name="임시-코드-temp_-파일"/>
    <w:p>
      <w:pPr>
        <w:pStyle w:val="Heading2"/>
      </w:pPr>
      <w:r>
        <w:t xml:space="preserve">임시 코드 (</w:t>
      </w:r>
      <w:r>
        <w:rPr>
          <w:rStyle w:val="VerbatimChar"/>
        </w:rPr>
        <w:t xml:space="preserve">temp_*</w:t>
      </w:r>
      <w:r>
        <w:t xml:space="preserve"> </w:t>
      </w:r>
      <w:r>
        <w:t xml:space="preserve">파일)</w:t>
      </w:r>
    </w:p>
    <w:p>
      <w:pPr>
        <w:pStyle w:val="FirstParagraph"/>
      </w:pPr>
      <w:r>
        <w:rPr>
          <w:rStyle w:val="VerbatimChar"/>
        </w:rPr>
        <w:t xml:space="preserve">temp_*.py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temp_*.txt</w:t>
      </w:r>
      <w:r>
        <w:t xml:space="preserve"> </w:t>
      </w:r>
      <w:r>
        <w:t xml:space="preserve">형식의 파일들은 공식 코드베이스와 분리된</w:t>
      </w:r>
      <w:r>
        <w:t xml:space="preserve"> </w:t>
      </w:r>
      <w:r>
        <w:rPr>
          <w:b/>
          <w:bCs/>
        </w:rPr>
        <w:t xml:space="preserve">임시 스크립트</w:t>
      </w:r>
      <w:r>
        <w:t xml:space="preserve">로, 주로 실험용이나 단기 작업을 위해 사용됩니다. 예를 들어</w:t>
      </w:r>
      <w:r>
        <w:t xml:space="preserve"> </w:t>
      </w:r>
      <w:r>
        <w:rPr>
          <w:rStyle w:val="VerbatimChar"/>
        </w:rPr>
        <w:t xml:space="preserve">temp_commit.py</w:t>
      </w:r>
      <w:r>
        <w:t xml:space="preserve">는 임시 파일에 커밋 메시지를 기록한 후</w:t>
      </w:r>
      <w:r>
        <w:t xml:space="preserve"> </w:t>
      </w:r>
      <w:r>
        <w:rPr>
          <w:rStyle w:val="VerbatimChar"/>
        </w:rPr>
        <w:t xml:space="preserve">git commit -F</w:t>
      </w:r>
      <w:r>
        <w:t xml:space="preserve">로 커밋을 수행하는 함수가 정의되어 있는데</w:t>
      </w:r>
      <w:hyperlink r:id="rId21">
        <w:r>
          <w:rPr>
            <w:rStyle w:val="Hyperlink"/>
          </w:rPr>
          <w:t xml:space="preserve">[1]</w:t>
        </w:r>
      </w:hyperlink>
      <w:r>
        <w:t xml:space="preserve">, 이는 공식</w:t>
      </w:r>
      <w:r>
        <w:t xml:space="preserve"> </w:t>
      </w:r>
      <w:r>
        <w:rPr>
          <w:rStyle w:val="VerbatimChar"/>
        </w:rPr>
        <w:t xml:space="preserve">tasks.py</w:t>
      </w:r>
      <w:r>
        <w:t xml:space="preserve">의 작업 흐름과는 별도로 간단히 커밋을 처리하기 위한 보조 수단입니다. 마찬가지로</w:t>
      </w:r>
      <w:r>
        <w:t xml:space="preserve"> </w:t>
      </w:r>
      <w:r>
        <w:rPr>
          <w:rStyle w:val="VerbatimChar"/>
        </w:rPr>
        <w:t xml:space="preserve">temp_tasks_view.txt</w:t>
      </w:r>
      <w:r>
        <w:t xml:space="preserve">는 전체 작업 정의를 텍스트로 덤프한 일시적 뷰로, 실제 실행용 파일이 아니며 함수에 Docstring이</w:t>
      </w:r>
      <w:r>
        <w:t xml:space="preserve"> </w:t>
      </w:r>
      <w:r>
        <w:rPr>
          <w:rStyle w:val="VerbatimChar"/>
        </w:rPr>
        <w:t xml:space="preserve">TODO</w:t>
      </w:r>
      <w:r>
        <w:t xml:space="preserve">로 남아 있는 등 공식 문서화가 완료되지 않은 상태입니다</w:t>
      </w:r>
      <w:hyperlink r:id="rId22">
        <w:r>
          <w:rPr>
            <w:rStyle w:val="Hyperlink"/>
          </w:rPr>
          <w:t xml:space="preserve">[2]</w:t>
        </w:r>
      </w:hyperlink>
      <w:r>
        <w:t xml:space="preserve">. 이러한 임시 코드들은 정규 버전 관리나 릴리스에 포함되지 않으며, 정식 태스크(예:</w:t>
      </w:r>
      <w:r>
        <w:t xml:space="preserve"> </w:t>
      </w:r>
      <w:r>
        <w:rPr>
          <w:rStyle w:val="VerbatimChar"/>
        </w:rPr>
        <w:t xml:space="preserve">tasks.py</w:t>
      </w:r>
      <w:r>
        <w:t xml:space="preserve">)와는 별도의</w:t>
      </w:r>
      <w:r>
        <w:t xml:space="preserve"> </w:t>
      </w:r>
      <w:r>
        <w:rPr>
          <w:b/>
          <w:bCs/>
        </w:rPr>
        <w:t xml:space="preserve">실험/보조용</w:t>
      </w:r>
      <w:r>
        <w:t xml:space="preserve">으로 간주됩니다.</w:t>
      </w:r>
    </w:p>
    <w:bookmarkEnd w:id="23"/>
    <w:bookmarkStart w:id="24" w:name="테스트-로그-test_"/>
    <w:p>
      <w:pPr>
        <w:pStyle w:val="Heading2"/>
      </w:pPr>
      <w:r>
        <w:t xml:space="preserve">테스트 로그 (</w:t>
      </w:r>
      <w:r>
        <w:rPr>
          <w:rStyle w:val="VerbatimChar"/>
        </w:rPr>
        <w:t xml:space="preserve">test_*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test_*.txt</w:t>
      </w:r>
      <w:r>
        <w:t xml:space="preserve"> </w:t>
      </w:r>
      <w:r>
        <w:t xml:space="preserve">형식의 파일들은 주로 작업 흐름을 시뮬레이션하거나 샘플 출력을 기록한 로그용 자료일 가능성이 큽니다. 예를 들어</w:t>
      </w:r>
      <w:r>
        <w:t xml:space="preserve"> </w:t>
      </w:r>
      <w:r>
        <w:rPr>
          <w:rStyle w:val="VerbatimChar"/>
        </w:rPr>
        <w:t xml:space="preserve">test_end_task.txt</w:t>
      </w:r>
      <w:r>
        <w:t xml:space="preserve">는 세션 종료(Invoke</w:t>
      </w:r>
      <w:r>
        <w:t xml:space="preserve"> </w:t>
      </w:r>
      <w:r>
        <w:rPr>
          <w:rStyle w:val="VerbatimChar"/>
        </w:rPr>
        <w:t xml:space="preserve">end</w:t>
      </w:r>
      <w:r>
        <w:t xml:space="preserve">) 결과를 텍스트로 캡처한 것으로 보이며, 실제 시스템 검증이라기보다는</w:t>
      </w:r>
      <w:r>
        <w:t xml:space="preserve"> </w:t>
      </w:r>
      <w:r>
        <w:rPr>
          <w:b/>
          <w:bCs/>
        </w:rPr>
        <w:t xml:space="preserve">참고용 샘플 로그</w:t>
      </w:r>
      <w:r>
        <w:t xml:space="preserve">로 추정됩니다. 즉, 이들 파일은 워크플로우의 예시 출력이나 상태를 보여주기 위한 보조 자료로, 공식 테스트 프레임워크의 입력이 아닌 단순 비교용 또는 기록용일 수 있습니다. (공식 테스트는</w:t>
      </w:r>
      <w:r>
        <w:t xml:space="preserve"> </w:t>
      </w:r>
      <w:r>
        <w:rPr>
          <w:rStyle w:val="VerbatimChar"/>
        </w:rPr>
        <w:t xml:space="preserve">tests/</w:t>
      </w:r>
      <w:r>
        <w:t xml:space="preserve"> </w:t>
      </w:r>
      <w:r>
        <w:t xml:space="preserve">디렉토리의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파일들로 관리되며, 텍스트 파일들은 별도의 검증 로직에 활용된 흔적은 보이지 않습니다.)</w:t>
      </w:r>
    </w:p>
    <w:bookmarkEnd w:id="24"/>
    <w:bookmarkStart w:id="27" w:name="X7d21c75cc73be67faced002defc3dca01b575ae"/>
    <w:p>
      <w:pPr>
        <w:pStyle w:val="Heading2"/>
      </w:pPr>
      <w:r>
        <w:t xml:space="preserve">백업/DB (</w:t>
      </w:r>
      <w:r>
        <w:rPr>
          <w:rStyle w:val="VerbatimChar"/>
        </w:rPr>
        <w:t xml:space="preserve">usage_backup_*.db</w:t>
      </w:r>
      <w:r>
        <w:t xml:space="preserve">,</w:t>
      </w:r>
      <w:r>
        <w:t xml:space="preserve"> </w:t>
      </w:r>
      <w:r>
        <w:rPr>
          <w:rStyle w:val="VerbatimChar"/>
        </w:rPr>
        <w:t xml:space="preserve">usage.db.bak</w:t>
      </w:r>
      <w:r>
        <w:t xml:space="preserve">,</w:t>
      </w:r>
      <w:r>
        <w:t xml:space="preserve"> </w:t>
      </w:r>
      <w:r>
        <w:rPr>
          <w:rStyle w:val="VerbatimChar"/>
        </w:rPr>
        <w:t xml:space="preserve">usage.db</w:t>
      </w:r>
      <w:r>
        <w:t xml:space="preserve">)</w:t>
      </w:r>
    </w:p>
    <w:p>
      <w:pPr>
        <w:pStyle w:val="FirstParagraph"/>
      </w:pPr>
      <w:r>
        <w:t xml:space="preserve">워크스페이스에서는</w:t>
      </w:r>
      <w:r>
        <w:t xml:space="preserve"> </w:t>
      </w:r>
      <w:r>
        <w:rPr>
          <w:b/>
          <w:bCs/>
        </w:rPr>
        <w:t xml:space="preserve">SQLite 기반의 사용 기록 DB</w:t>
      </w:r>
      <w:r>
        <w:t xml:space="preserve">(</w:t>
      </w:r>
      <w:r>
        <w:rPr>
          <w:rStyle w:val="VerbatimChar"/>
        </w:rPr>
        <w:t xml:space="preserve">usage.db</w:t>
      </w:r>
      <w:r>
        <w:t xml:space="preserve">)를 사용합니다.</w:t>
      </w:r>
      <w:r>
        <w:t xml:space="preserve"> </w:t>
      </w:r>
      <w:r>
        <w:rPr>
          <w:rStyle w:val="VerbatimChar"/>
        </w:rPr>
        <w:t xml:space="preserve">scripts/usage_tracker.py</w:t>
      </w:r>
      <w:r>
        <w:t xml:space="preserve">는 작업 이름, 이벤트 타입, 명령어, 실행 결과 등을</w:t>
      </w:r>
      <w:r>
        <w:t xml:space="preserve"> </w:t>
      </w:r>
      <w:r>
        <w:rPr>
          <w:rStyle w:val="VerbatimChar"/>
        </w:rPr>
        <w:t xml:space="preserve">usage</w:t>
      </w:r>
      <w:r>
        <w:t xml:space="preserve"> </w:t>
      </w:r>
      <w:r>
        <w:t xml:space="preserve">테이블에 기록하여 태스크 사용 로그를 관리합니다</w:t>
      </w:r>
      <w:hyperlink r:id="rId25">
        <w:r>
          <w:rPr>
            <w:rStyle w:val="Hyperlink"/>
          </w:rPr>
          <w:t xml:space="preserve">[3]</w:t>
        </w:r>
      </w:hyperlink>
      <w:r>
        <w:t xml:space="preserve">. 예를 들어 로그 스키마에는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 </w:t>
      </w:r>
      <w:r>
        <w:t xml:space="preserve">등의 컬럼이 정의되어 있습니다</w:t>
      </w:r>
      <w:hyperlink r:id="rId25">
        <w:r>
          <w:rPr>
            <w:rStyle w:val="Hyperlink"/>
          </w:rPr>
          <w:t xml:space="preserve">[3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usage_backup_*.db</w:t>
      </w:r>
      <w:r>
        <w:t xml:space="preserve"> </w:t>
      </w:r>
      <w:r>
        <w:t xml:space="preserve">파일들은 주로</w:t>
      </w:r>
      <w:r>
        <w:t xml:space="preserve"> </w:t>
      </w:r>
      <w:r>
        <w:rPr>
          <w:rStyle w:val="VerbatimChar"/>
        </w:rPr>
        <w:t xml:space="preserve">usage.db</w:t>
      </w:r>
      <w:r>
        <w:t xml:space="preserve">의 백업본으로, 테스트나 충돌 회피를 위해 타임스탬프를 붙여 원본을 저장한 것입니다. 실제로 P0 디버그 스크립트에서는</w:t>
      </w:r>
      <w:r>
        <w:t xml:space="preserve"> </w:t>
      </w:r>
      <w:r>
        <w:rPr>
          <w:rStyle w:val="VerbatimChar"/>
        </w:rPr>
        <w:t xml:space="preserve">usage.db</w:t>
      </w:r>
      <w:r>
        <w:t xml:space="preserve">가 존재할 경우</w:t>
      </w:r>
      <w:r>
        <w:t xml:space="preserve"> </w:t>
      </w:r>
      <w:r>
        <w:rPr>
          <w:rStyle w:val="VerbatimChar"/>
        </w:rPr>
        <w:t xml:space="preserve">usage_backup_&lt;YYYYMMDD_HHMMSS&gt;.db</w:t>
      </w:r>
      <w:r>
        <w:t xml:space="preserve">로 이름을 바꾸어 백업하도록 되어 있습니다</w:t>
      </w:r>
      <w:hyperlink r:id="rId26">
        <w:r>
          <w:rPr>
            <w:rStyle w:val="Hyperlink"/>
          </w:rPr>
          <w:t xml:space="preserve">[4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usage.db.bak</w:t>
      </w:r>
      <w:r>
        <w:t xml:space="preserve"> </w:t>
      </w:r>
      <w:r>
        <w:t xml:space="preserve">역시 유사한 용도의 백업 파일로 추정되며, 주로 잠금(lock) 문제를 방지하거나 과거 로그를 보존하기 위해 사용될 수 있습니다. 정리하면,</w:t>
      </w:r>
      <w:r>
        <w:t xml:space="preserve"> </w:t>
      </w:r>
      <w:r>
        <w:rPr>
          <w:rStyle w:val="VerbatimChar"/>
        </w:rPr>
        <w:t xml:space="preserve">usage.db</w:t>
      </w:r>
      <w:r>
        <w:t xml:space="preserve">는 현행 로그 DB이고,</w:t>
      </w:r>
      <w:r>
        <w:t xml:space="preserve"> </w:t>
      </w:r>
      <w:r>
        <w:rPr>
          <w:rStyle w:val="VerbatimChar"/>
        </w:rPr>
        <w:t xml:space="preserve">usage_backup_*</w:t>
      </w:r>
      <w:r>
        <w:t xml:space="preserve">나</w:t>
      </w:r>
      <w:r>
        <w:t xml:space="preserve"> </w:t>
      </w:r>
      <w:r>
        <w:rPr>
          <w:rStyle w:val="VerbatimChar"/>
        </w:rPr>
        <w:t xml:space="preserve">.bak</w:t>
      </w:r>
      <w:r>
        <w:t xml:space="preserve"> </w:t>
      </w:r>
      <w:r>
        <w:t xml:space="preserve">파일은</w:t>
      </w:r>
      <w:r>
        <w:t xml:space="preserve"> </w:t>
      </w:r>
      <w:r>
        <w:rPr>
          <w:b/>
          <w:bCs/>
        </w:rPr>
        <w:t xml:space="preserve">잠금 회피 및 이력 보존용 백업</w:t>
      </w:r>
      <w:r>
        <w:t xml:space="preserve">이라고 이해할 수 있습니다</w:t>
      </w:r>
      <w:hyperlink r:id="rId26">
        <w:r>
          <w:rPr>
            <w:rStyle w:val="Hyperlink"/>
          </w:rPr>
          <w:t xml:space="preserve">[4]</w:t>
        </w:r>
      </w:hyperlink>
      <w:hyperlink r:id="rId25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27"/>
    <w:bookmarkStart w:id="35" w:name="추가-문서-docs-내부"/>
    <w:p>
      <w:pPr>
        <w:pStyle w:val="Heading2"/>
      </w:pPr>
      <w:r>
        <w:t xml:space="preserve">추가 문서 (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내부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UB.md</w:t>
      </w:r>
      <w:r>
        <w:t xml:space="preserve">: 워크스페이스의 중앙 허브 문서로, 작업의 상태(Active, Staging, Paused, Completed 등)를 자동으로 관리합니다. 예를 들어 현재 진행 중인 작업과 완료된 작업 목록을 실시간으로 보여주며, 각 작업별로 상세 로그(</w:t>
      </w:r>
      <w:r>
        <w:rPr>
          <w:rStyle w:val="VerbatimChar"/>
        </w:rPr>
        <w:t xml:space="preserve">docs/tasks/&lt;task&gt;/log.md</w:t>
      </w:r>
      <w:r>
        <w:t xml:space="preserve">) 링크도 포함합니다</w:t>
      </w:r>
      <w:hyperlink r:id="rId28">
        <w:r>
          <w:rPr>
            <w:rStyle w:val="Hyperlink"/>
          </w:rPr>
          <w:t xml:space="preserve">[5]</w:t>
        </w:r>
      </w:hyperlink>
      <w:hyperlink r:id="rId29">
        <w:r>
          <w:rPr>
            <w:rStyle w:val="Hyperlink"/>
          </w:rPr>
          <w:t xml:space="preserve">[6]</w:t>
        </w:r>
      </w:hyperlink>
      <w:r>
        <w:t xml:space="preserve">. 이 파일은</w:t>
      </w:r>
      <w:r>
        <w:t xml:space="preserve"> </w:t>
      </w:r>
      <w:r>
        <w:rPr>
          <w:rStyle w:val="VerbatimChar"/>
        </w:rPr>
        <w:t xml:space="preserve">invoke end</w:t>
      </w:r>
      <w:r>
        <w:t xml:space="preserve"> </w:t>
      </w:r>
      <w:r>
        <w:t xml:space="preserve">등 명령어 실행 시 갱신되어 최신 상태를 반영합니다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docs/proposals/</w:t>
      </w:r>
      <w:r>
        <w:t xml:space="preserve">: 내부 제안서 및 분석 요청서 초안이 들어있는 폴더입니다. 예를 들어 Self-Update 엔진 구축을 위한 분석 요청서(</w:t>
      </w:r>
      <w:r>
        <w:rPr>
          <w:rStyle w:val="VerbatimChar"/>
        </w:rPr>
        <w:t xml:space="preserve">Request_for_P2-SU_Analysis.md</w:t>
      </w:r>
      <w:r>
        <w:t xml:space="preserve">)는 GPT-4에게 보낼 분석 지시서 형식을 띠고 있으며, 프로젝트 헌법(</w:t>
      </w:r>
      <w:r>
        <w:rPr>
          <w:rStyle w:val="VerbatimChar"/>
        </w:rPr>
        <w:t xml:space="preserve">GEMINI.md</w:t>
      </w:r>
      <w:r>
        <w:t xml:space="preserve">)과 로드맵을 언급하는 등 계획을 설명하고 있습니다</w:t>
      </w:r>
      <w:hyperlink r:id="rId30">
        <w:r>
          <w:rPr>
            <w:rStyle w:val="Hyperlink"/>
          </w:rPr>
          <w:t xml:space="preserve">[7]</w:t>
        </w:r>
      </w:hyperlink>
      <w:hyperlink r:id="rId31">
        <w:r>
          <w:rPr>
            <w:rStyle w:val="Hyperlink"/>
          </w:rPr>
          <w:t xml:space="preserve">[8]</w:t>
        </w:r>
      </w:hyperlink>
      <w:r>
        <w:t xml:space="preserve">. 그러나 이들 문서는 공식 표준이라기보다 개발팀의 계획・제안용 초안으로, 최종 지침은</w:t>
      </w:r>
      <w:r>
        <w:t xml:space="preserve"> </w:t>
      </w:r>
      <w:r>
        <w:rPr>
          <w:rStyle w:val="VerbatimChar"/>
        </w:rPr>
        <w:t xml:space="preserve">GEMINI.md</w:t>
      </w:r>
      <w:r>
        <w:t xml:space="preserve">나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같은 공식 문서를 기준으로 해야 합니다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docs/SELF_UPDATE_POLICY.md</w:t>
      </w:r>
      <w:r>
        <w:t xml:space="preserve">: 자가 업데이트 엔진의 정책 문서(MVP)로, 업데이트 주기·범위·승인 절차 등을 정의합니다. 예를 들어 안전 우선(dry-run 우선, 수동 검토 필요 사항 지정) 원칙을 명시하고 있습니다</w:t>
      </w:r>
      <w:hyperlink r:id="rId32">
        <w:r>
          <w:rPr>
            <w:rStyle w:val="Hyperlink"/>
          </w:rPr>
          <w:t xml:space="preserve">[9]</w:t>
        </w:r>
      </w:hyperlink>
      <w:r>
        <w:t xml:space="preserve">. 해당 정책 문서는</w:t>
      </w:r>
      <w:r>
        <w:t xml:space="preserve"> </w:t>
      </w:r>
      <w:r>
        <w:rPr>
          <w:rStyle w:val="VerbatimChar"/>
        </w:rPr>
        <w:t xml:space="preserve">docs/proposals/</w:t>
      </w:r>
      <w:r>
        <w:t xml:space="preserve">의 제안과 연계되며, 필요시</w:t>
      </w:r>
      <w:r>
        <w:t xml:space="preserve"> </w:t>
      </w:r>
      <w:r>
        <w:rPr>
          <w:rStyle w:val="VerbatimChar"/>
        </w:rPr>
        <w:t xml:space="preserve">HUB.md</w:t>
      </w:r>
      <w:r>
        <w:t xml:space="preserve">에 올라온 변경 제안 중 자동 적용 가능한 항목을 정책대로 처리하도록 규정합니다</w:t>
      </w:r>
      <w:hyperlink r:id="rId33">
        <w:r>
          <w:rPr>
            <w:rStyle w:val="Hyperlink"/>
          </w:rPr>
          <w:t xml:space="preserve">[10]</w:t>
        </w:r>
      </w:hyperlink>
      <w:r>
        <w:t xml:space="preserve">. 전체적으로, 이 문서는 제안서와 함께 활용되지만, 메인 가이드인</w:t>
      </w:r>
      <w:r>
        <w:t xml:space="preserve"> </w:t>
      </w:r>
      <w:r>
        <w:rPr>
          <w:rStyle w:val="VerbatimChar"/>
        </w:rPr>
        <w:t xml:space="preserve">GEMINI.md</w:t>
      </w:r>
      <w:r>
        <w:t xml:space="preserve">의 “자가 업데이트 프로토콜” 섹션에 포함되어 권장 절차로 합쳐질 예정입니다</w:t>
      </w:r>
      <w:hyperlink r:id="rId33">
        <w:r>
          <w:rPr>
            <w:rStyle w:val="Hyperlink"/>
          </w:rPr>
          <w:t xml:space="preserve">[10]</w:t>
        </w:r>
      </w:hyperlink>
      <w:hyperlink r:id="rId32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메인 가이드との 관계</w:t>
      </w:r>
      <w:r>
        <w:t xml:space="preserve">: 위 문서들은 공식 지침인</w:t>
      </w:r>
      <w:r>
        <w:t xml:space="preserve"> </w:t>
      </w:r>
      <w:r>
        <w:rPr>
          <w:rStyle w:val="VerbatimChar"/>
        </w:rPr>
        <w:t xml:space="preserve">GEMINI.md</w:t>
      </w:r>
      <w:r>
        <w:t xml:space="preserve">와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를 참고 또는 보조하는 용도입니다. 예를 들어 제안서 내부에서는 GEMINI.md의</w:t>
      </w:r>
      <w:r>
        <w:t xml:space="preserve"> </w:t>
      </w:r>
      <w:r>
        <w:rPr>
          <w:b/>
          <w:bCs/>
        </w:rPr>
        <w:t xml:space="preserve">Windows-first</w:t>
      </w:r>
      <w:r>
        <w:t xml:space="preserve">, 보안, 품질 게이트 등의 원칙을 요약하여 제시하고 있습니다</w:t>
      </w:r>
      <w:hyperlink r:id="rId31">
        <w:r>
          <w:rPr>
            <w:rStyle w:val="Hyperlink"/>
          </w:rPr>
          <w:t xml:space="preserve">[8]</w:t>
        </w:r>
      </w:hyperlink>
      <w:r>
        <w:t xml:space="preserve">. AGENTS.md 역시 Gemini.md의 원칙을 재사용하며 멀티 에이전트 운영 지침을 정의합니다</w:t>
      </w:r>
      <w:hyperlink r:id="rId34">
        <w:r>
          <w:rPr>
            <w:rStyle w:val="Hyperlink"/>
          </w:rPr>
          <w:t xml:space="preserve">[11]</w:t>
        </w:r>
      </w:hyperlink>
      <w:r>
        <w:t xml:space="preserve">. 따라서 최종 결정 기준은 항상</w:t>
      </w:r>
      <w:r>
        <w:t xml:space="preserve"> </w:t>
      </w:r>
      <w:r>
        <w:rPr>
          <w:rStyle w:val="VerbatimChar"/>
        </w:rPr>
        <w:t xml:space="preserve">GEMINI.md</w:t>
      </w:r>
      <w:r>
        <w:t xml:space="preserve">/</w:t>
      </w:r>
      <w:r>
        <w:rPr>
          <w:rStyle w:val="VerbatimChar"/>
        </w:rPr>
        <w:t xml:space="preserve">AGENTS.md</w:t>
      </w:r>
      <w:r>
        <w:t xml:space="preserve">이며, 제안서나 임시 문서의 내용은 이들와 일치하도록 해석해야 합니다.</w:t>
      </w:r>
    </w:p>
    <w:bookmarkEnd w:id="35"/>
    <w:bookmarkStart w:id="37" w:name="멀티모달리소스-자료-이미지-등"/>
    <w:p>
      <w:pPr>
        <w:pStyle w:val="Heading2"/>
      </w:pPr>
      <w:r>
        <w:t xml:space="preserve">멀티모달/리소스 자료 (이미지 등)</w:t>
      </w:r>
    </w:p>
    <w:p>
      <w:pPr>
        <w:pStyle w:val="FirstParagraph"/>
      </w:pPr>
      <w:r>
        <w:t xml:space="preserve">저장소 내 이미지 파일들은 주로 문서화 또는 다중 모달 기능 테스트용입니다. 예를 들어</w:t>
      </w:r>
      <w:r>
        <w:t xml:space="preserve"> </w:t>
      </w:r>
      <w:r>
        <w:rPr>
          <w:rStyle w:val="VerbatimChar"/>
        </w:rPr>
        <w:t xml:space="preserve">assets/Guide/</w:t>
      </w:r>
      <w:r>
        <w:t xml:space="preserve"> </w:t>
      </w:r>
      <w:r>
        <w:t xml:space="preserve">디렉토리에는 Google Gemini 사용자 안내 PDF와 이를 보조하는 스크린샷(</w:t>
      </w:r>
      <w:r>
        <w:rPr>
          <w:rStyle w:val="VerbatimChar"/>
        </w:rPr>
        <w:t xml:space="preserve">Lexi_Convert.png</w:t>
      </w:r>
      <w:r>
        <w:t xml:space="preserve">)이 포함되어 있습니다</w:t>
      </w:r>
      <w:hyperlink r:id="rId36">
        <w:r>
          <w:rPr>
            <w:rStyle w:val="Hyperlink"/>
          </w:rPr>
          <w:t xml:space="preserve">[12]</w:t>
        </w:r>
      </w:hyperlink>
      <w:r>
        <w:t xml:space="preserve">. 반면</w:t>
      </w:r>
      <w:r>
        <w:t xml:space="preserve"> </w:t>
      </w:r>
      <w:r>
        <w:rPr>
          <w:rStyle w:val="VerbatimChar"/>
        </w:rPr>
        <w:t xml:space="preserve">test_image.png</w:t>
      </w:r>
      <w:r>
        <w:t xml:space="preserve">와 같은 파일은 모델의 이미지 입력 처리를 시험하기 위한 예제 데이터로 추정됩니다. 즉, 이런 이미지는 멀티모달 에이전트가 이미지를 이해하는 기능을 개발・검증할 때 참고 자료로 사용되며, 주된 코드 로직에는 직접 연관되지 않습니다</w:t>
      </w:r>
      <w:hyperlink r:id="rId36">
        <w:r>
          <w:rPr>
            <w:rStyle w:val="Hyperlink"/>
          </w:rPr>
          <w:t xml:space="preserve">[12]</w:t>
        </w:r>
      </w:hyperlink>
      <w:r>
        <w:t xml:space="preserve">.</w:t>
      </w:r>
    </w:p>
    <w:bookmarkEnd w:id="37"/>
    <w:bookmarkStart w:id="39" w:name="장점과-한계"/>
    <w:p>
      <w:pPr>
        <w:pStyle w:val="Heading2"/>
      </w:pPr>
      <w:r>
        <w:t xml:space="preserve">장점과 한계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장점</w:t>
      </w:r>
      <w:r>
        <w:t xml:space="preserve">: 작업 히스토리와 실험 결과를 체계적으로</w:t>
      </w:r>
      <w:r>
        <w:t xml:space="preserve"> </w:t>
      </w:r>
      <w:r>
        <w:rPr>
          <w:b/>
          <w:bCs/>
        </w:rPr>
        <w:t xml:space="preserve">보존</w:t>
      </w:r>
      <w:r>
        <w:t xml:space="preserve">할 수 있습니다. 각 태스크별</w:t>
      </w:r>
      <w:r>
        <w:t xml:space="preserve"> </w:t>
      </w:r>
      <w:r>
        <w:rPr>
          <w:rStyle w:val="VerbatimChar"/>
        </w:rPr>
        <w:t xml:space="preserve">docs/tasks/&lt;name&gt;/log.md</w:t>
      </w:r>
      <w:r>
        <w:t xml:space="preserve"> </w:t>
      </w:r>
      <w:r>
        <w:t xml:space="preserve">파일로 진행 기록을 남기고</w:t>
      </w:r>
      <w:hyperlink r:id="rId38">
        <w:r>
          <w:rPr>
            <w:rStyle w:val="Hyperlink"/>
          </w:rPr>
          <w:t xml:space="preserve">[13]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HUB.md</w:t>
      </w:r>
      <w:r>
        <w:t xml:space="preserve">를 통해 전반적 상태를 한눈에 파악할 수 있어 추적성이 높습니다. 또한,</w:t>
      </w:r>
      <w:r>
        <w:t xml:space="preserve"> </w:t>
      </w:r>
      <w:r>
        <w:rPr>
          <w:rStyle w:val="VerbatimChar"/>
        </w:rPr>
        <w:t xml:space="preserve">usage.db</w:t>
      </w:r>
      <w:r>
        <w:t xml:space="preserve">와 같은 기록 시스템을 이용하면 커맨드 실행 이력을 자동으로 로그로 남겨 품질 관리를 지원합니다</w:t>
      </w:r>
      <w:hyperlink r:id="rId25">
        <w:r>
          <w:rPr>
            <w:rStyle w:val="Hyperlink"/>
          </w:rPr>
          <w:t xml:space="preserve">[3]</w:t>
        </w:r>
      </w:hyperlink>
      <w:r>
        <w:t xml:space="preserve">. 임시 스크립트나 백업 파일도 실험적인 변경 사항이나 과거 상태를 보존하는 용도로 쓰일 수 있어, 새로운 기능 테스트 시 유용합니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한계</w:t>
      </w:r>
      <w:r>
        <w:t xml:space="preserve">: 하지만 관리 체계가 명확하지 않으면 혼란을 초래할 수 있습니다. 여러</w:t>
      </w:r>
      <w:r>
        <w:t xml:space="preserve"> </w:t>
      </w:r>
      <w:r>
        <w:rPr>
          <w:rStyle w:val="VerbatimChar"/>
        </w:rPr>
        <w:t xml:space="preserve">temp_*</w:t>
      </w:r>
      <w:r>
        <w:t xml:space="preserve"> </w:t>
      </w:r>
      <w:r>
        <w:t xml:space="preserve">파일과 백업이 누적되면 공식 워크플로우와 구분이 어려워지고, 업데이트 과정이 산발적으로 이뤄질 위험이 있습니다. 예를 들어, 임시 파일에 의존하여 변경사항을 처리하다 보면 정식 태스크(</w:t>
      </w:r>
      <w:r>
        <w:rPr>
          <w:rStyle w:val="VerbatimChar"/>
        </w:rPr>
        <w:t xml:space="preserve">tasks.py</w:t>
      </w:r>
      <w:r>
        <w:t xml:space="preserve">)와의 일관성이 깨질 수 있습니다. 따라서 이러한 자료들은 명시적으로 “참고용/실험용”임을 구분하여 사용하고, 핵심 변경은 정식 프로세스에 통합해야 합니다.</w:t>
      </w:r>
    </w:p>
    <w:bookmarkEnd w:id="39"/>
    <w:bookmarkStart w:id="40" w:name="사용-맥락-요약"/>
    <w:p>
      <w:pPr>
        <w:pStyle w:val="Heading2"/>
      </w:pPr>
      <w:r>
        <w:t xml:space="preserve">사용 맥락 요약</w:t>
      </w:r>
    </w:p>
    <w:p>
      <w:pPr>
        <w:pStyle w:val="FirstParagraph"/>
      </w:pPr>
      <w:r>
        <w:t xml:space="preserve">결론적으로, Multi-Agent Workspace에서</w:t>
      </w:r>
      <w:r>
        <w:t xml:space="preserve"> </w:t>
      </w:r>
      <w:r>
        <w:rPr>
          <w:rStyle w:val="VerbatimChar"/>
        </w:rPr>
        <w:t xml:space="preserve">temp_*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*</w:t>
      </w:r>
      <w:r>
        <w:t xml:space="preserve">, 백업/DB, 보조 로그 등은</w:t>
      </w:r>
      <w:r>
        <w:t xml:space="preserve"> </w:t>
      </w:r>
      <w:r>
        <w:rPr>
          <w:b/>
          <w:bCs/>
        </w:rPr>
        <w:t xml:space="preserve">보조 참고용 자료</w:t>
      </w:r>
      <w:r>
        <w:t xml:space="preserve">로 이해해야 합니다. 시스템의 공식 작동 원칙과 지침은</w:t>
      </w:r>
      <w:r>
        <w:t xml:space="preserve"> </w:t>
      </w:r>
      <w:r>
        <w:rPr>
          <w:rStyle w:val="VerbatimChar"/>
        </w:rPr>
        <w:t xml:space="preserve">GEMINI.md</w:t>
      </w:r>
      <w:r>
        <w:t xml:space="preserve">와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에 정의된 내용을 따르며</w:t>
      </w:r>
      <w:hyperlink r:id="rId31">
        <w:r>
          <w:rPr>
            <w:rStyle w:val="Hyperlink"/>
          </w:rPr>
          <w:t xml:space="preserve">[8]</w:t>
        </w:r>
      </w:hyperlink>
      <w:hyperlink r:id="rId34">
        <w:r>
          <w:rPr>
            <w:rStyle w:val="Hyperlink"/>
          </w:rPr>
          <w:t xml:space="preserve">[11]</w:t>
        </w:r>
      </w:hyperlink>
      <w:r>
        <w:t xml:space="preserve">, 이 외의 파일들은 실험·디버깅 또는 문서 보조용입니다. 따라서 에이전트(예: Claude Code)가 이 워크스페이스를 이용할 때는, 임시 자료와 백업 파일들은 메인 워크플로우를 돕기 위한 부가 자료로 간주하고, 최종 의사결정이나 작업 진행은 항상 공식 문서를 우선시해야 합니다.</w:t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bookmarkStart w:id="5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emp_commit.py</w:t>
      </w:r>
    </w:p>
    <w:p>
      <w:pPr>
        <w:pStyle w:val="BodyText"/>
      </w:pPr>
      <w:hyperlink r:id="rId43">
        <w:r>
          <w:rPr>
            <w:rStyle w:val="Hyperlink"/>
          </w:rPr>
          <w:t xml:space="preserve">https://github.com/etloveaui/multi-agent-workspace/blob/5145336b1fdc6329a792c3214ca0127a633a3a6a/temp_commit.py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emp_tasks_view.txt</w:t>
      </w:r>
    </w:p>
    <w:p>
      <w:pPr>
        <w:pStyle w:val="BodyText"/>
      </w:pPr>
      <w:hyperlink r:id="rId44">
        <w:r>
          <w:rPr>
            <w:rStyle w:val="Hyperlink"/>
          </w:rPr>
          <w:t xml:space="preserve">https://github.com/etloveaui/multi-agent-workspace/blob/5145336b1fdc6329a792c3214ca0127a633a3a6a/temp_tasks_view.txt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usage_tracker.py</w:t>
      </w:r>
    </w:p>
    <w:p>
      <w:pPr>
        <w:pStyle w:val="BodyText"/>
      </w:pPr>
      <w:hyperlink r:id="rId45">
        <w:r>
          <w:rPr>
            <w:rStyle w:val="Hyperlink"/>
          </w:rPr>
          <w:t xml:space="preserve">https://github.com/etloveaui/multi-agent-workspace/blob/89d6a61d400e22dd741e51271fb141f372978a7a/scripts/usage_tracker.py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[P0]Debug_15.md</w:t>
      </w:r>
    </w:p>
    <w:p>
      <w:pPr>
        <w:pStyle w:val="BodyText"/>
      </w:pPr>
      <w:hyperlink r:id="rId46">
        <w:r>
          <w:rPr>
            <w:rStyle w:val="Hyperlink"/>
          </w:rPr>
          <w:t xml:space="preserve">https://github.com/etloveaui/multi-agent-workspace/blob/89d6a61d400e22dd741e51271fb141f372978a7a/scratchpad/3_debug_and_tests/[P0]Debug_15.md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5]</w:t>
        </w:r>
      </w:hyperlink>
      <w:r>
        <w:t xml:space="preserve"> </w:t>
      </w:r>
      <w:hyperlink r:id="rId29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HUB.md</w:t>
      </w:r>
    </w:p>
    <w:p>
      <w:pPr>
        <w:pStyle w:val="BodyText"/>
      </w:pPr>
      <w:hyperlink r:id="rId47">
        <w:r>
          <w:rPr>
            <w:rStyle w:val="Hyperlink"/>
          </w:rPr>
          <w:t xml:space="preserve">https://github.com/etloveaui/multi-agent-workspace/blob/5145336b1fdc6329a792c3214ca0127a633a3a6a/docs/HUB.md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7]</w:t>
        </w:r>
      </w:hyperlink>
      <w:r>
        <w:t xml:space="preserve"> </w:t>
      </w:r>
      <w:hyperlink r:id="rId31">
        <w:r>
          <w:rPr>
            <w:rStyle w:val="Hyperlink"/>
          </w:rPr>
          <w:t xml:space="preserve">[8]</w:t>
        </w:r>
      </w:hyperlink>
      <w:r>
        <w:t xml:space="preserve"> </w:t>
      </w:r>
      <w:hyperlink r:id="rId33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Request_for_P2-SU_Analysis.md</w:t>
      </w:r>
    </w:p>
    <w:p>
      <w:pPr>
        <w:pStyle w:val="BodyText"/>
      </w:pPr>
      <w:hyperlink r:id="rId48">
        <w:r>
          <w:rPr>
            <w:rStyle w:val="Hyperlink"/>
          </w:rPr>
          <w:t xml:space="preserve">https://github.com/etloveaui/multi-agent-workspace/blob/5145336b1fdc6329a792c3214ca0127a633a3a6a/docs/proposals/Request_for_P2-SU_Analysis.md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SELF_UPDATE_POLICY.md</w:t>
      </w:r>
    </w:p>
    <w:p>
      <w:pPr>
        <w:pStyle w:val="BodyText"/>
      </w:pPr>
      <w:hyperlink r:id="rId49">
        <w:r>
          <w:rPr>
            <w:rStyle w:val="Hyperlink"/>
          </w:rPr>
          <w:t xml:space="preserve">https://github.com/etloveaui/multi-agent-workspace/blob/5145336b1fdc6329a792c3214ca0127a633a3a6a/docs/SELF_UPDATE_POLICY.md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AGENTS.md</w:t>
      </w:r>
    </w:p>
    <w:p>
      <w:pPr>
        <w:pStyle w:val="BodyText"/>
      </w:pPr>
      <w:hyperlink r:id="rId50">
        <w:r>
          <w:rPr>
            <w:rStyle w:val="Hyperlink"/>
          </w:rPr>
          <w:t xml:space="preserve">https://github.com/etloveaui/multi-agent-workspace/blob/5145336b1fdc6329a792c3214ca0127a633a3a6a/AGENTS.md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2]</w:t>
        </w:r>
      </w:hyperlink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folder-structure.txt</w:t>
      </w:r>
    </w:p>
    <w:p>
      <w:pPr>
        <w:pStyle w:val="BodyText"/>
      </w:pPr>
      <w:hyperlink r:id="rId51">
        <w:r>
          <w:rPr>
            <w:rStyle w:val="Hyperlink"/>
          </w:rPr>
          <w:t xml:space="preserve">https://github.com/etloveaui/multi-agent-workspace/blob/5145336b1fdc6329a792c3214ca0127a633a3a6a/folder-structure.txt</w:t>
        </w:r>
      </w:hyperlink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github.com/etloveaui/multi-agent-workspace/blob/5145336b1fdc6329a792c3214ca0127a633a3a6a/AGENTS.md" TargetMode="External" /><Relationship Type="http://schemas.openxmlformats.org/officeDocument/2006/relationships/hyperlink" Id="rId34" Target="https://github.com/etloveaui/multi-agent-workspace/blob/5145336b1fdc6329a792c3214ca0127a633a3a6a/AGENTS.md#L3-L5" TargetMode="External" /><Relationship Type="http://schemas.openxmlformats.org/officeDocument/2006/relationships/hyperlink" Id="rId47" Target="https://github.com/etloveaui/multi-agent-workspace/blob/5145336b1fdc6329a792c3214ca0127a633a3a6a/docs/HUB.md" TargetMode="External" /><Relationship Type="http://schemas.openxmlformats.org/officeDocument/2006/relationships/hyperlink" Id="rId28" Target="https://github.com/etloveaui/multi-agent-workspace/blob/5145336b1fdc6329a792c3214ca0127a633a3a6a/docs/HUB.md#L13-L21" TargetMode="External" /><Relationship Type="http://schemas.openxmlformats.org/officeDocument/2006/relationships/hyperlink" Id="rId29" Target="https://github.com/etloveaui/multi-agent-workspace/blob/5145336b1fdc6329a792c3214ca0127a633a3a6a/docs/HUB.md#L25-L33" TargetMode="External" /><Relationship Type="http://schemas.openxmlformats.org/officeDocument/2006/relationships/hyperlink" Id="rId49" Target="https://github.com/etloveaui/multi-agent-workspace/blob/5145336b1fdc6329a792c3214ca0127a633a3a6a/docs/SELF_UPDATE_POLICY.md" TargetMode="External" /><Relationship Type="http://schemas.openxmlformats.org/officeDocument/2006/relationships/hyperlink" Id="rId32" Target="https://github.com/etloveaui/multi-agent-workspace/blob/5145336b1fdc6329a792c3214ca0127a633a3a6a/docs/SELF_UPDATE_POLICY.md#L3-L10" TargetMode="External" /><Relationship Type="http://schemas.openxmlformats.org/officeDocument/2006/relationships/hyperlink" Id="rId48" Target="https://github.com/etloveaui/multi-agent-workspace/blob/5145336b1fdc6329a792c3214ca0127a633a3a6a/docs/proposals/Request_for_P2-SU_Analysis.md" TargetMode="External" /><Relationship Type="http://schemas.openxmlformats.org/officeDocument/2006/relationships/hyperlink" Id="rId33" Target="https://github.com/etloveaui/multi-agent-workspace/blob/5145336b1fdc6329a792c3214ca0127a633a3a6a/docs/proposals/Request_for_P2-SU_Analysis.md#L2-L9" TargetMode="External" /><Relationship Type="http://schemas.openxmlformats.org/officeDocument/2006/relationships/hyperlink" Id="rId31" Target="https://github.com/etloveaui/multi-agent-workspace/blob/5145336b1fdc6329a792c3214ca0127a633a3a6a/docs/proposals/Request_for_P2-SU_Analysis.md#L20-L24" TargetMode="External" /><Relationship Type="http://schemas.openxmlformats.org/officeDocument/2006/relationships/hyperlink" Id="rId30" Target="https://github.com/etloveaui/multi-agent-workspace/blob/5145336b1fdc6329a792c3214ca0127a633a3a6a/docs/proposals/Request_for_P2-SU_Analysis.md#L8-L16" TargetMode="External" /><Relationship Type="http://schemas.openxmlformats.org/officeDocument/2006/relationships/hyperlink" Id="rId51" Target="https://github.com/etloveaui/multi-agent-workspace/blob/5145336b1fdc6329a792c3214ca0127a633a3a6a/folder-structure.txt" TargetMode="External" /><Relationship Type="http://schemas.openxmlformats.org/officeDocument/2006/relationships/hyperlink" Id="rId38" Target="https://github.com/etloveaui/multi-agent-workspace/blob/5145336b1fdc6329a792c3214ca0127a633a3a6a/folder-structure.txt#L28-L35" TargetMode="External" /><Relationship Type="http://schemas.openxmlformats.org/officeDocument/2006/relationships/hyperlink" Id="rId36" Target="https://github.com/etloveaui/multi-agent-workspace/blob/5145336b1fdc6329a792c3214ca0127a633a3a6a/folder-structure.txt#L3993-L3998" TargetMode="External" /><Relationship Type="http://schemas.openxmlformats.org/officeDocument/2006/relationships/hyperlink" Id="rId43" Target="https://github.com/etloveaui/multi-agent-workspace/blob/5145336b1fdc6329a792c3214ca0127a633a3a6a/temp_commit.py" TargetMode="External" /><Relationship Type="http://schemas.openxmlformats.org/officeDocument/2006/relationships/hyperlink" Id="rId21" Target="https://github.com/etloveaui/multi-agent-workspace/blob/5145336b1fdc6329a792c3214ca0127a633a3a6a/temp_commit.py#L6-L14" TargetMode="External" /><Relationship Type="http://schemas.openxmlformats.org/officeDocument/2006/relationships/hyperlink" Id="rId44" Target="https://github.com/etloveaui/multi-agent-workspace/blob/5145336b1fdc6329a792c3214ca0127a633a3a6a/temp_tasks_view.txt" TargetMode="External" /><Relationship Type="http://schemas.openxmlformats.org/officeDocument/2006/relationships/hyperlink" Id="rId22" Target="https://github.com/etloveaui/multi-agent-workspace/blob/5145336b1fdc6329a792c3214ca0127a633a3a6a/temp_tasks_view.txt#L31-L40" TargetMode="External" /><Relationship Type="http://schemas.openxmlformats.org/officeDocument/2006/relationships/hyperlink" Id="rId46" Target="https://github.com/etloveaui/multi-agent-workspace/blob/89d6a61d400e22dd741e51271fb141f372978a7a/scratchpad/3_debug_and_tests/%5BP0%5DDebug_15.md" TargetMode="External" /><Relationship Type="http://schemas.openxmlformats.org/officeDocument/2006/relationships/hyperlink" Id="rId26" Target="https://github.com/etloveaui/multi-agent-workspace/blob/89d6a61d400e22dd741e51271fb141f372978a7a/scratchpad/3_debug_and_tests/%5BP0%5DDebug_15.md#L279-L285" TargetMode="External" /><Relationship Type="http://schemas.openxmlformats.org/officeDocument/2006/relationships/hyperlink" Id="rId45" Target="https://github.com/etloveaui/multi-agent-workspace/blob/89d6a61d400e22dd741e51271fb141f372978a7a/scripts/usage_tracker.py" TargetMode="External" /><Relationship Type="http://schemas.openxmlformats.org/officeDocument/2006/relationships/hyperlink" Id="rId25" Target="https://github.com/etloveaui/multi-agent-workspace/blob/89d6a61d400e22dd741e51271fb141f372978a7a/scripts/usage_tracker.py#L19-L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github.com/etloveaui/multi-agent-workspace/blob/5145336b1fdc6329a792c3214ca0127a633a3a6a/AGENTS.md" TargetMode="External" /><Relationship Type="http://schemas.openxmlformats.org/officeDocument/2006/relationships/hyperlink" Id="rId34" Target="https://github.com/etloveaui/multi-agent-workspace/blob/5145336b1fdc6329a792c3214ca0127a633a3a6a/AGENTS.md#L3-L5" TargetMode="External" /><Relationship Type="http://schemas.openxmlformats.org/officeDocument/2006/relationships/hyperlink" Id="rId47" Target="https://github.com/etloveaui/multi-agent-workspace/blob/5145336b1fdc6329a792c3214ca0127a633a3a6a/docs/HUB.md" TargetMode="External" /><Relationship Type="http://schemas.openxmlformats.org/officeDocument/2006/relationships/hyperlink" Id="rId28" Target="https://github.com/etloveaui/multi-agent-workspace/blob/5145336b1fdc6329a792c3214ca0127a633a3a6a/docs/HUB.md#L13-L21" TargetMode="External" /><Relationship Type="http://schemas.openxmlformats.org/officeDocument/2006/relationships/hyperlink" Id="rId29" Target="https://github.com/etloveaui/multi-agent-workspace/blob/5145336b1fdc6329a792c3214ca0127a633a3a6a/docs/HUB.md#L25-L33" TargetMode="External" /><Relationship Type="http://schemas.openxmlformats.org/officeDocument/2006/relationships/hyperlink" Id="rId49" Target="https://github.com/etloveaui/multi-agent-workspace/blob/5145336b1fdc6329a792c3214ca0127a633a3a6a/docs/SELF_UPDATE_POLICY.md" TargetMode="External" /><Relationship Type="http://schemas.openxmlformats.org/officeDocument/2006/relationships/hyperlink" Id="rId32" Target="https://github.com/etloveaui/multi-agent-workspace/blob/5145336b1fdc6329a792c3214ca0127a633a3a6a/docs/SELF_UPDATE_POLICY.md#L3-L10" TargetMode="External" /><Relationship Type="http://schemas.openxmlformats.org/officeDocument/2006/relationships/hyperlink" Id="rId48" Target="https://github.com/etloveaui/multi-agent-workspace/blob/5145336b1fdc6329a792c3214ca0127a633a3a6a/docs/proposals/Request_for_P2-SU_Analysis.md" TargetMode="External" /><Relationship Type="http://schemas.openxmlformats.org/officeDocument/2006/relationships/hyperlink" Id="rId33" Target="https://github.com/etloveaui/multi-agent-workspace/blob/5145336b1fdc6329a792c3214ca0127a633a3a6a/docs/proposals/Request_for_P2-SU_Analysis.md#L2-L9" TargetMode="External" /><Relationship Type="http://schemas.openxmlformats.org/officeDocument/2006/relationships/hyperlink" Id="rId31" Target="https://github.com/etloveaui/multi-agent-workspace/blob/5145336b1fdc6329a792c3214ca0127a633a3a6a/docs/proposals/Request_for_P2-SU_Analysis.md#L20-L24" TargetMode="External" /><Relationship Type="http://schemas.openxmlformats.org/officeDocument/2006/relationships/hyperlink" Id="rId30" Target="https://github.com/etloveaui/multi-agent-workspace/blob/5145336b1fdc6329a792c3214ca0127a633a3a6a/docs/proposals/Request_for_P2-SU_Analysis.md#L8-L16" TargetMode="External" /><Relationship Type="http://schemas.openxmlformats.org/officeDocument/2006/relationships/hyperlink" Id="rId51" Target="https://github.com/etloveaui/multi-agent-workspace/blob/5145336b1fdc6329a792c3214ca0127a633a3a6a/folder-structure.txt" TargetMode="External" /><Relationship Type="http://schemas.openxmlformats.org/officeDocument/2006/relationships/hyperlink" Id="rId38" Target="https://github.com/etloveaui/multi-agent-workspace/blob/5145336b1fdc6329a792c3214ca0127a633a3a6a/folder-structure.txt#L28-L35" TargetMode="External" /><Relationship Type="http://schemas.openxmlformats.org/officeDocument/2006/relationships/hyperlink" Id="rId36" Target="https://github.com/etloveaui/multi-agent-workspace/blob/5145336b1fdc6329a792c3214ca0127a633a3a6a/folder-structure.txt#L3993-L3998" TargetMode="External" /><Relationship Type="http://schemas.openxmlformats.org/officeDocument/2006/relationships/hyperlink" Id="rId43" Target="https://github.com/etloveaui/multi-agent-workspace/blob/5145336b1fdc6329a792c3214ca0127a633a3a6a/temp_commit.py" TargetMode="External" /><Relationship Type="http://schemas.openxmlformats.org/officeDocument/2006/relationships/hyperlink" Id="rId21" Target="https://github.com/etloveaui/multi-agent-workspace/blob/5145336b1fdc6329a792c3214ca0127a633a3a6a/temp_commit.py#L6-L14" TargetMode="External" /><Relationship Type="http://schemas.openxmlformats.org/officeDocument/2006/relationships/hyperlink" Id="rId44" Target="https://github.com/etloveaui/multi-agent-workspace/blob/5145336b1fdc6329a792c3214ca0127a633a3a6a/temp_tasks_view.txt" TargetMode="External" /><Relationship Type="http://schemas.openxmlformats.org/officeDocument/2006/relationships/hyperlink" Id="rId22" Target="https://github.com/etloveaui/multi-agent-workspace/blob/5145336b1fdc6329a792c3214ca0127a633a3a6a/temp_tasks_view.txt#L31-L40" TargetMode="External" /><Relationship Type="http://schemas.openxmlformats.org/officeDocument/2006/relationships/hyperlink" Id="rId46" Target="https://github.com/etloveaui/multi-agent-workspace/blob/89d6a61d400e22dd741e51271fb141f372978a7a/scratchpad/3_debug_and_tests/%5BP0%5DDebug_15.md" TargetMode="External" /><Relationship Type="http://schemas.openxmlformats.org/officeDocument/2006/relationships/hyperlink" Id="rId26" Target="https://github.com/etloveaui/multi-agent-workspace/blob/89d6a61d400e22dd741e51271fb141f372978a7a/scratchpad/3_debug_and_tests/%5BP0%5DDebug_15.md#L279-L285" TargetMode="External" /><Relationship Type="http://schemas.openxmlformats.org/officeDocument/2006/relationships/hyperlink" Id="rId45" Target="https://github.com/etloveaui/multi-agent-workspace/blob/89d6a61d400e22dd741e51271fb141f372978a7a/scripts/usage_tracker.py" TargetMode="External" /><Relationship Type="http://schemas.openxmlformats.org/officeDocument/2006/relationships/hyperlink" Id="rId25" Target="https://github.com/etloveaui/multi-agent-workspace/blob/89d6a61d400e22dd741e51271fb141f372978a7a/scripts/usage_tracker.py#L19-L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8-17T11:50:05Z</dcterms:created>
  <dcterms:modified xsi:type="dcterms:W3CDTF">2025-08-17T11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